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AA071" w14:textId="77777777" w:rsidR="000E5480" w:rsidRPr="000E5480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5755F554" w14:textId="41BDED0F" w:rsidR="00B72FEC" w:rsidRDefault="000E5480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 w:rsidR="00656204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D239B7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4</w:t>
      </w:r>
    </w:p>
    <w:p w14:paraId="43DEE833" w14:textId="17D6F9BE" w:rsidR="00B72FEC" w:rsidRDefault="00D239B7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3</w:t>
      </w:r>
      <w:r w:rsidR="00B72FEC" w:rsidRPr="00B72FEC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 w:rsidR="00B72FEC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Sept 2018</w:t>
      </w:r>
    </w:p>
    <w:p w14:paraId="11D69A4C" w14:textId="19DA3F07" w:rsidR="00B72FEC" w:rsidRDefault="00B72FEC" w:rsidP="00656204">
      <w:pPr>
        <w:spacing w:before="240" w:line="240" w:lineRule="auto"/>
        <w:jc w:val="center"/>
        <w:rPr>
          <w:rFonts w:ascii="Georgia" w:hAnsi="Georgia"/>
          <w:color w:val="1155CC"/>
          <w:u w:val="single"/>
        </w:rPr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</w:t>
      </w:r>
      <w:proofErr w:type="gramStart"/>
      <w:r>
        <w:rPr>
          <w:rFonts w:ascii="Times New Roman" w:eastAsia="Calibri" w:hAnsi="Times New Roman" w:cs="Times New Roman"/>
          <w:b/>
          <w:bCs/>
          <w:szCs w:val="40"/>
          <w:lang w:val="en-US"/>
        </w:rPr>
        <w:t>Link :</w:t>
      </w:r>
      <w:proofErr w:type="gramEnd"/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 </w:t>
      </w:r>
      <w:hyperlink r:id="rId5" w:history="1">
        <w:r w:rsidRPr="002D7C5A">
          <w:rPr>
            <w:rStyle w:val="a3"/>
            <w:rFonts w:ascii="Georgia" w:hAnsi="Georgia"/>
          </w:rPr>
          <w:t>https://goo.gl/forms/MSfIsJPvsuNLXbkA2</w:t>
        </w:r>
      </w:hyperlink>
    </w:p>
    <w:p w14:paraId="00A1BE18" w14:textId="28B3F802" w:rsidR="00F731BB" w:rsidRPr="008C724B" w:rsidRDefault="00F731BB" w:rsidP="00F731BB">
      <w:pPr>
        <w:pStyle w:val="a5"/>
        <w:numPr>
          <w:ilvl w:val="0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bookmarkStart w:id="0" w:name="_Hlk484592595"/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Create </w:t>
      </w:r>
      <w:r w:rsidR="0065620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</w:t>
      </w:r>
      <w:r w:rsidR="00D239B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Spark project, to perform the data statistics about 10 abstracts</w:t>
      </w:r>
      <w:r w:rsidR="00B72FEC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.</w:t>
      </w:r>
    </w:p>
    <w:p w14:paraId="1B3E295D" w14:textId="18AB0243" w:rsidR="008C724B" w:rsidRPr="00072594" w:rsidRDefault="008C724B" w:rsidP="008C724B">
      <w:pPr>
        <w:pStyle w:val="a5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Use at least two transformations and actions.</w:t>
      </w:r>
    </w:p>
    <w:bookmarkEnd w:id="0"/>
    <w:p w14:paraId="791060FC" w14:textId="77777777" w:rsidR="00072594" w:rsidRPr="00F731BB" w:rsidRDefault="00072594" w:rsidP="00072594">
      <w:pPr>
        <w:pStyle w:val="a5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112BDB18" w14:textId="77AA5733" w:rsidR="00F731BB" w:rsidRDefault="00072594" w:rsidP="00F731BB">
      <w:pPr>
        <w:pStyle w:val="a5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07259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Input</w:t>
      </w:r>
      <w:r w:rsidRPr="00072594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:</w:t>
      </w:r>
      <w:r w:rsidR="004759B9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Choose </w:t>
      </w:r>
      <w:r w:rsidR="00D239B7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10</w:t>
      </w:r>
      <w:r w:rsidR="00B72FEC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of abstracts from your dataset</w:t>
      </w:r>
    </w:p>
    <w:p w14:paraId="0BCDE5F2" w14:textId="74FB1967" w:rsidR="00072594" w:rsidRDefault="00072594" w:rsidP="00F731BB">
      <w:pPr>
        <w:pStyle w:val="a5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600A6FDD" w14:textId="221F1A86" w:rsidR="00072594" w:rsidRDefault="00D239B7" w:rsidP="00F731BB">
      <w:pPr>
        <w:pStyle w:val="a5"/>
        <w:spacing w:before="240" w:line="276" w:lineRule="auto"/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Data Statistics</w:t>
      </w:r>
      <w:r w:rsidR="00072594" w:rsidRPr="0007259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 xml:space="preserve"> Tasks:</w:t>
      </w:r>
    </w:p>
    <w:p w14:paraId="4A8A5E77" w14:textId="5692F28D" w:rsidR="00B72FEC" w:rsidRDefault="008C724B" w:rsidP="008C724B">
      <w:pPr>
        <w:pStyle w:val="a5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ord Count Statistics</w:t>
      </w:r>
    </w:p>
    <w:p w14:paraId="5E6FFC23" w14:textId="3F075D52" w:rsidR="00DB7ABB" w:rsidRDefault="00DB7ABB" w:rsidP="00DB7ABB">
      <w:pPr>
        <w:pStyle w:val="a5"/>
        <w:spacing w:after="0" w:line="276" w:lineRule="auto"/>
        <w:ind w:left="1800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first, using </w:t>
      </w:r>
      <w:proofErr w:type="spellStart"/>
      <w:proofErr w:type="gramStart"/>
      <w:r>
        <w:rPr>
          <w:rFonts w:ascii="Segoe UI" w:hAnsi="Segoe UI" w:cs="Segoe UI"/>
          <w:color w:val="24292E"/>
          <w:shd w:val="clear" w:color="auto" w:fill="FFFFFF"/>
        </w:rPr>
        <w:t>sc.wholeTextFiles</w:t>
      </w:r>
      <w:proofErr w:type="spellEnd"/>
      <w:proofErr w:type="gramEnd"/>
      <w:r>
        <w:rPr>
          <w:rFonts w:ascii="Segoe UI" w:hAnsi="Segoe UI" w:cs="Segoe UI"/>
          <w:color w:val="24292E"/>
          <w:shd w:val="clear" w:color="auto" w:fill="FFFFFF"/>
        </w:rPr>
        <w:t xml:space="preserve"> to read the data, abstracts. second, using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flatMap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 xml:space="preserve"> to split the inputs into word third,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>using .map</w:t>
      </w:r>
      <w:proofErr w:type="gramEnd"/>
      <w:r>
        <w:rPr>
          <w:rFonts w:ascii="Segoe UI" w:hAnsi="Segoe UI" w:cs="Segoe UI"/>
          <w:color w:val="24292E"/>
          <w:shd w:val="clear" w:color="auto" w:fill="FFFFFF"/>
        </w:rPr>
        <w:t xml:space="preserve">(word=&gt;(word,1) to calculate the word counts forth, using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reduceByKey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>(</w:t>
      </w:r>
      <w:r>
        <w:rPr>
          <w:rStyle w:val="a9"/>
          <w:rFonts w:ascii="Segoe UI" w:hAnsi="Segoe UI" w:cs="Segoe UI"/>
          <w:color w:val="24292E"/>
          <w:shd w:val="clear" w:color="auto" w:fill="FFFFFF"/>
        </w:rPr>
        <w:t>+</w:t>
      </w:r>
      <w:r>
        <w:rPr>
          <w:rFonts w:ascii="Segoe UI" w:hAnsi="Segoe UI" w:cs="Segoe UI"/>
          <w:color w:val="24292E"/>
          <w:shd w:val="clear" w:color="auto" w:fill="FFFFFF"/>
        </w:rPr>
        <w:t>) to sum the number of occurrences for the same word. </w:t>
      </w:r>
    </w:p>
    <w:p w14:paraId="1893F4DF" w14:textId="61B223F8" w:rsidR="00DB7ABB" w:rsidRDefault="00925D17" w:rsidP="00DB7ABB">
      <w:pPr>
        <w:pStyle w:val="a5"/>
        <w:spacing w:after="0" w:line="276" w:lineRule="auto"/>
        <w:ind w:left="1800"/>
        <w:rPr>
          <w:rFonts w:ascii="Segoe UI" w:hAnsi="Segoe UI" w:cs="Segoe UI"/>
          <w:color w:val="24292E"/>
          <w:shd w:val="clear" w:color="auto" w:fill="FFFFFF"/>
        </w:rPr>
      </w:pPr>
      <w:r w:rsidRPr="00925D17">
        <w:rPr>
          <w:rFonts w:ascii="Segoe UI" w:hAnsi="Segoe UI" w:cs="Segoe UI"/>
          <w:noProof/>
          <w:color w:val="24292E"/>
          <w:shd w:val="clear" w:color="auto" w:fill="FFFFFF"/>
        </w:rPr>
        <w:drawing>
          <wp:inline distT="0" distB="0" distL="0" distR="0" wp14:anchorId="7F429C66" wp14:editId="2EFA1A80">
            <wp:extent cx="4702589" cy="2978178"/>
            <wp:effectExtent l="0" t="0" r="3175" b="0"/>
            <wp:docPr id="5" name="图片 5" descr="C:\Users\umkcmax\AppData\Local\Temp\153854791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mkcmax\AppData\Local\Temp\1538547910(1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271" cy="2985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28613" w14:textId="3E2F0A42" w:rsidR="00DB7ABB" w:rsidRDefault="00925D17" w:rsidP="00DB7ABB">
      <w:pPr>
        <w:pStyle w:val="a5"/>
        <w:spacing w:after="0" w:line="276" w:lineRule="auto"/>
        <w:ind w:left="1800"/>
        <w:rPr>
          <w:rFonts w:ascii="Segoe UI" w:hAnsi="Segoe UI" w:cs="Segoe UI"/>
          <w:color w:val="24292E"/>
          <w:shd w:val="clear" w:color="auto" w:fill="FFFFFF"/>
        </w:rPr>
      </w:pPr>
      <w:r w:rsidRPr="00925D17">
        <w:rPr>
          <w:rFonts w:ascii="Segoe UI" w:hAnsi="Segoe UI" w:cs="Segoe UI"/>
          <w:noProof/>
          <w:color w:val="24292E"/>
          <w:shd w:val="clear" w:color="auto" w:fill="FFFFFF"/>
        </w:rPr>
        <w:lastRenderedPageBreak/>
        <w:drawing>
          <wp:inline distT="0" distB="0" distL="0" distR="0" wp14:anchorId="09BD4FEE" wp14:editId="51F93217">
            <wp:extent cx="4248150" cy="5792932"/>
            <wp:effectExtent l="0" t="0" r="0" b="0"/>
            <wp:docPr id="6" name="图片 6" descr="C:\Users\umkcmax\AppData\Local\Temp\153854795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mkcmax\AppData\Local\Temp\1538547953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013" cy="5795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CB441" w14:textId="77777777" w:rsidR="00DB7ABB" w:rsidRDefault="00DB7ABB" w:rsidP="00DB7ABB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</w:p>
    <w:p w14:paraId="320585DD" w14:textId="289C8BBC" w:rsidR="008C724B" w:rsidRDefault="008C724B" w:rsidP="008C724B">
      <w:pPr>
        <w:pStyle w:val="a5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arts of Speech Statistics</w:t>
      </w:r>
    </w:p>
    <w:p w14:paraId="18A96FDC" w14:textId="10F4A589" w:rsidR="00DB7ABB" w:rsidRDefault="00DB7ABB" w:rsidP="00DB7ABB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  <w:lang w:eastAsia="zh-CN"/>
        </w:rPr>
      </w:pPr>
      <w:proofErr w:type="gramStart"/>
      <w:r>
        <w:rPr>
          <w:rFonts w:ascii="Times New Roman" w:hAnsi="Times New Roman" w:cs="Times New Roman"/>
          <w:i/>
          <w:iCs/>
          <w:lang w:eastAsia="zh-CN"/>
        </w:rPr>
        <w:t>W</w:t>
      </w:r>
      <w:r>
        <w:rPr>
          <w:rFonts w:ascii="Times New Roman" w:hAnsi="Times New Roman" w:cs="Times New Roman" w:hint="eastAsia"/>
          <w:i/>
          <w:iCs/>
          <w:lang w:eastAsia="zh-CN"/>
        </w:rPr>
        <w:t xml:space="preserve">e </w:t>
      </w:r>
      <w:r>
        <w:rPr>
          <w:rFonts w:ascii="Times New Roman" w:hAnsi="Times New Roman" w:cs="Times New Roman"/>
          <w:i/>
          <w:iCs/>
          <w:lang w:eastAsia="zh-CN"/>
        </w:rPr>
        <w:t xml:space="preserve"> use</w:t>
      </w:r>
      <w:proofErr w:type="gramEnd"/>
      <w:r>
        <w:rPr>
          <w:rFonts w:ascii="Times New Roman" w:hAnsi="Times New Roman" w:cs="Times New Roman"/>
          <w:i/>
          <w:iCs/>
          <w:lang w:eastAsia="zh-CN"/>
        </w:rPr>
        <w:t xml:space="preserve"> NLPAPI to get POS.</w:t>
      </w:r>
    </w:p>
    <w:p w14:paraId="565F42E2" w14:textId="7F7C0CCD" w:rsidR="00DB7ABB" w:rsidRDefault="00DB7ABB" w:rsidP="00DB7ABB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  <w:lang w:eastAsia="zh-CN"/>
        </w:rPr>
      </w:pPr>
      <w:r w:rsidRPr="00DB7ABB">
        <w:rPr>
          <w:rFonts w:ascii="Times New Roman" w:hAnsi="Times New Roman" w:cs="Times New Roman"/>
          <w:i/>
          <w:iCs/>
          <w:noProof/>
          <w:lang w:eastAsia="zh-CN"/>
        </w:rPr>
        <w:lastRenderedPageBreak/>
        <w:drawing>
          <wp:inline distT="0" distB="0" distL="0" distR="0" wp14:anchorId="25333AA3" wp14:editId="10663A6E">
            <wp:extent cx="5083075" cy="3449229"/>
            <wp:effectExtent l="0" t="0" r="3810" b="0"/>
            <wp:docPr id="3" name="图片 3" descr="C:\Users\umkcmax\AppData\Local\Temp\153854737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mkcmax\AppData\Local\Temp\1538547370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188" cy="3464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826C9" w14:textId="28426B1F" w:rsidR="00DB7ABB" w:rsidRDefault="00DB7ABB" w:rsidP="00DB7ABB">
      <w:pPr>
        <w:pStyle w:val="a5"/>
        <w:spacing w:after="0" w:line="276" w:lineRule="auto"/>
        <w:ind w:left="1800"/>
        <w:rPr>
          <w:rFonts w:ascii="Times New Roman" w:hAnsi="Times New Roman" w:cs="Times New Roman" w:hint="eastAsia"/>
          <w:i/>
          <w:iCs/>
        </w:rPr>
      </w:pPr>
      <w:r w:rsidRPr="00DB7ABB"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38D69A57" wp14:editId="61FD2EC6">
            <wp:extent cx="5102778" cy="1437120"/>
            <wp:effectExtent l="0" t="0" r="3175" b="0"/>
            <wp:docPr id="4" name="图片 4" descr="C:\Users\umkcmax\AppData\Local\Temp\153854739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mkcmax\AppData\Local\Temp\1538547398(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915" cy="1446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8580C" w14:textId="3CDC3DFE" w:rsidR="008C724B" w:rsidRDefault="008C724B" w:rsidP="008C724B">
      <w:pPr>
        <w:pStyle w:val="a5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WordNet Statistics</w:t>
      </w:r>
    </w:p>
    <w:p w14:paraId="6842FD4E" w14:textId="078365CF" w:rsidR="00DB7ABB" w:rsidRDefault="00925D17" w:rsidP="00DB7ABB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  <w:r w:rsidRPr="00DB7ABB">
        <w:rPr>
          <w:rFonts w:ascii="Segoe UI" w:hAnsi="Segoe UI" w:cs="Segoe UI"/>
          <w:noProof/>
          <w:color w:val="24292E"/>
          <w:shd w:val="clear" w:color="auto" w:fill="FFFFFF"/>
        </w:rPr>
        <w:lastRenderedPageBreak/>
        <w:drawing>
          <wp:inline distT="0" distB="0" distL="0" distR="0" wp14:anchorId="61E6DEEB" wp14:editId="7102BE1A">
            <wp:extent cx="4427314" cy="2134870"/>
            <wp:effectExtent l="0" t="0" r="0" b="0"/>
            <wp:docPr id="1" name="图片 1" descr="C:\Users\umkcmax\AppData\Local\Temp\153854703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kcmax\AppData\Local\Temp\1538547037(1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634" cy="21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B7ABB">
        <w:rPr>
          <w:rFonts w:ascii="Segoe UI" w:hAnsi="Segoe UI" w:cs="Segoe UI"/>
          <w:noProof/>
          <w:color w:val="24292E"/>
          <w:shd w:val="clear" w:color="auto" w:fill="FFFFFF"/>
        </w:rPr>
        <w:drawing>
          <wp:inline distT="0" distB="0" distL="0" distR="0" wp14:anchorId="56E55A2A" wp14:editId="37C0DE4A">
            <wp:extent cx="4427220" cy="2628743"/>
            <wp:effectExtent l="0" t="0" r="0" b="635"/>
            <wp:docPr id="2" name="图片 2" descr="C:\Users\umkcmax\AppData\Local\Temp\153854706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mkcmax\AppData\Local\Temp\1538547064(1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766" cy="2641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53E26" w14:textId="60036B41" w:rsidR="008C724B" w:rsidRDefault="008C724B" w:rsidP="008C724B">
      <w:pPr>
        <w:pStyle w:val="a5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dical Word Statistics</w:t>
      </w:r>
    </w:p>
    <w:p w14:paraId="7E3680B7" w14:textId="5274C1E4" w:rsidR="00925D17" w:rsidRDefault="00925D17" w:rsidP="00925D17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  <w:r w:rsidRPr="00925D17">
        <w:rPr>
          <w:rFonts w:ascii="Times New Roman" w:hAnsi="Times New Roman" w:cs="Times New Roman"/>
          <w:i/>
          <w:iCs/>
        </w:rPr>
        <w:t xml:space="preserve">specifying the input arguments, i.e., ID, </w:t>
      </w:r>
      <w:proofErr w:type="spellStart"/>
      <w:r w:rsidRPr="00925D17">
        <w:rPr>
          <w:rFonts w:ascii="Times New Roman" w:hAnsi="Times New Roman" w:cs="Times New Roman"/>
          <w:i/>
          <w:iCs/>
        </w:rPr>
        <w:t>bioconcept</w:t>
      </w:r>
      <w:proofErr w:type="spellEnd"/>
      <w:r w:rsidRPr="00925D17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925D17">
        <w:rPr>
          <w:rFonts w:ascii="Times New Roman" w:hAnsi="Times New Roman" w:cs="Times New Roman"/>
          <w:i/>
          <w:iCs/>
        </w:rPr>
        <w:t>inputfile</w:t>
      </w:r>
      <w:proofErr w:type="spellEnd"/>
      <w:r w:rsidRPr="00925D17">
        <w:rPr>
          <w:rFonts w:ascii="Times New Roman" w:hAnsi="Times New Roman" w:cs="Times New Roman"/>
          <w:i/>
          <w:iCs/>
        </w:rPr>
        <w:t xml:space="preserve"> and result format.</w:t>
      </w:r>
    </w:p>
    <w:p w14:paraId="643F2077" w14:textId="78A8A12D" w:rsidR="00925D17" w:rsidRDefault="00925D17" w:rsidP="00925D17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  <w:r w:rsidRPr="00925D17">
        <w:drawing>
          <wp:inline distT="0" distB="0" distL="0" distR="0" wp14:anchorId="29A5AD63" wp14:editId="1387F582">
            <wp:extent cx="4821898" cy="257175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7901" cy="257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C2285" w14:textId="383ABD19" w:rsidR="004511C5" w:rsidRDefault="004511C5" w:rsidP="00925D17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  <w:r w:rsidRPr="004511C5">
        <w:lastRenderedPageBreak/>
        <w:drawing>
          <wp:inline distT="0" distB="0" distL="0" distR="0" wp14:anchorId="2E330003" wp14:editId="77DEC50F">
            <wp:extent cx="4547491" cy="2419350"/>
            <wp:effectExtent l="0" t="0" r="571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6815" cy="242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0752A3E" w14:textId="7F125BF4" w:rsidR="004511C5" w:rsidRDefault="004511C5" w:rsidP="00925D17">
      <w:pPr>
        <w:pStyle w:val="a5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  <w:r w:rsidRPr="004511C5">
        <w:drawing>
          <wp:inline distT="0" distB="0" distL="0" distR="0" wp14:anchorId="7E5E9D38" wp14:editId="1D5C6731">
            <wp:extent cx="4534212" cy="25971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0387" cy="2600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11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E2486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71CE3"/>
    <w:multiLevelType w:val="hybridMultilevel"/>
    <w:tmpl w:val="E490FE1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739FC"/>
    <w:multiLevelType w:val="hybridMultilevel"/>
    <w:tmpl w:val="E1C86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E3584A"/>
    <w:multiLevelType w:val="hybridMultilevel"/>
    <w:tmpl w:val="61627CF8"/>
    <w:lvl w:ilvl="0" w:tplc="75CE01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18B3D64"/>
    <w:multiLevelType w:val="hybridMultilevel"/>
    <w:tmpl w:val="D4600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7"/>
  </w:num>
  <w:num w:numId="5">
    <w:abstractNumId w:val="10"/>
  </w:num>
  <w:num w:numId="6">
    <w:abstractNumId w:val="2"/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DAxMjAyszAyMzJT0lEKTi0uzszPAykwqQUAHWyTVCwAAAA="/>
  </w:docVars>
  <w:rsids>
    <w:rsidRoot w:val="00A47801"/>
    <w:rsid w:val="00072594"/>
    <w:rsid w:val="000E5480"/>
    <w:rsid w:val="002A30BF"/>
    <w:rsid w:val="002B78D8"/>
    <w:rsid w:val="004511C5"/>
    <w:rsid w:val="004759B9"/>
    <w:rsid w:val="004D346D"/>
    <w:rsid w:val="006054AB"/>
    <w:rsid w:val="00656204"/>
    <w:rsid w:val="00813B4D"/>
    <w:rsid w:val="0087694E"/>
    <w:rsid w:val="008C724B"/>
    <w:rsid w:val="00925D17"/>
    <w:rsid w:val="009734CC"/>
    <w:rsid w:val="009B37AE"/>
    <w:rsid w:val="00A47801"/>
    <w:rsid w:val="00B413C4"/>
    <w:rsid w:val="00B72FEC"/>
    <w:rsid w:val="00C110AE"/>
    <w:rsid w:val="00C40DCA"/>
    <w:rsid w:val="00D239B7"/>
    <w:rsid w:val="00D90D95"/>
    <w:rsid w:val="00DB7ABB"/>
    <w:rsid w:val="00DC5ADF"/>
    <w:rsid w:val="00E3729A"/>
    <w:rsid w:val="00F731BB"/>
    <w:rsid w:val="2E51114D"/>
    <w:rsid w:val="5F0A0BB8"/>
    <w:rsid w:val="6291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E5480"/>
    <w:rPr>
      <w:color w:val="0563C1" w:themeColor="hyperlink"/>
      <w:u w:val="single"/>
    </w:rPr>
  </w:style>
  <w:style w:type="character" w:styleId="a4">
    <w:name w:val="Mention"/>
    <w:basedOn w:val="a0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a5">
    <w:name w:val="List Paragraph"/>
    <w:basedOn w:val="a"/>
    <w:uiPriority w:val="34"/>
    <w:qFormat/>
    <w:rsid w:val="00F731BB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">
    <w:name w:val="HTML Cite"/>
    <w:basedOn w:val="a0"/>
    <w:uiPriority w:val="99"/>
    <w:semiHidden/>
    <w:unhideWhenUsed/>
    <w:rsid w:val="00DC5ADF"/>
    <w:rPr>
      <w:i/>
      <w:iCs/>
    </w:rPr>
  </w:style>
  <w:style w:type="paragraph" w:styleId="a7">
    <w:name w:val="Normal (Web)"/>
    <w:basedOn w:val="a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a0"/>
    <w:rsid w:val="002A30BF"/>
  </w:style>
  <w:style w:type="character" w:styleId="a8">
    <w:name w:val="Unresolved Mention"/>
    <w:basedOn w:val="a0"/>
    <w:uiPriority w:val="99"/>
    <w:semiHidden/>
    <w:unhideWhenUsed/>
    <w:rsid w:val="00B72FEC"/>
    <w:rPr>
      <w:color w:val="605E5C"/>
      <w:shd w:val="clear" w:color="auto" w:fill="E1DFDD"/>
    </w:rPr>
  </w:style>
  <w:style w:type="character" w:styleId="a9">
    <w:name w:val="Emphasis"/>
    <w:basedOn w:val="a0"/>
    <w:uiPriority w:val="20"/>
    <w:qFormat/>
    <w:rsid w:val="00DB7AB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oo.gl/forms/MSfIsJPvsuNLXbkA2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Jiang, Hongcheng (UMKC-Student)</cp:lastModifiedBy>
  <cp:revision>2</cp:revision>
  <dcterms:created xsi:type="dcterms:W3CDTF">2018-10-03T06:30:00Z</dcterms:created>
  <dcterms:modified xsi:type="dcterms:W3CDTF">2018-10-03T06:30:00Z</dcterms:modified>
</cp:coreProperties>
</file>